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4"/>
        <w:gridCol w:w="2310"/>
        <w:gridCol w:w="2324"/>
        <w:gridCol w:w="2442"/>
      </w:tblGrid>
      <w:tr w:rsidR="00593457" w:rsidRPr="00593457" w14:paraId="408C03E2" w14:textId="77777777" w:rsidTr="00593457">
        <w:tc>
          <w:tcPr>
            <w:tcW w:w="2274" w:type="dxa"/>
          </w:tcPr>
          <w:p w14:paraId="6F820986" w14:textId="4A2F28A2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Day</w:t>
            </w:r>
          </w:p>
        </w:tc>
        <w:tc>
          <w:tcPr>
            <w:tcW w:w="2310" w:type="dxa"/>
          </w:tcPr>
          <w:p w14:paraId="6AB45EAD" w14:textId="0E36BC40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Focus Area</w:t>
            </w:r>
          </w:p>
        </w:tc>
        <w:tc>
          <w:tcPr>
            <w:tcW w:w="2324" w:type="dxa"/>
          </w:tcPr>
          <w:p w14:paraId="24A0FC93" w14:textId="64E09E37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Topics/Activities</w:t>
            </w:r>
          </w:p>
        </w:tc>
        <w:tc>
          <w:tcPr>
            <w:tcW w:w="2442" w:type="dxa"/>
          </w:tcPr>
          <w:p w14:paraId="4F065231" w14:textId="1822A250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Practice/Project</w:t>
            </w:r>
          </w:p>
        </w:tc>
      </w:tr>
      <w:tr w:rsidR="00593457" w:rsidRPr="00593457" w14:paraId="35291B9E" w14:textId="77777777" w:rsidTr="00593457">
        <w:tc>
          <w:tcPr>
            <w:tcW w:w="2274" w:type="dxa"/>
          </w:tcPr>
          <w:p w14:paraId="567DC606" w14:textId="03B993FC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1-2</w:t>
            </w:r>
          </w:p>
        </w:tc>
        <w:tc>
          <w:tcPr>
            <w:tcW w:w="2310" w:type="dxa"/>
          </w:tcPr>
          <w:p w14:paraId="3222B49D" w14:textId="016ED184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SQL Mastery</w:t>
            </w:r>
          </w:p>
        </w:tc>
        <w:tc>
          <w:tcPr>
            <w:tcW w:w="2324" w:type="dxa"/>
          </w:tcPr>
          <w:p w14:paraId="13685374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Database design principles</w:t>
            </w:r>
          </w:p>
          <w:p w14:paraId="245639D9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Advanced SQL queries (JOINs, subqueries, CTEs, window functions)</w:t>
            </w:r>
          </w:p>
          <w:p w14:paraId="7877BC1B" w14:textId="1AF5FB5C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Indexing and optimization</w:t>
            </w:r>
          </w:p>
        </w:tc>
        <w:tc>
          <w:tcPr>
            <w:tcW w:w="2442" w:type="dxa"/>
          </w:tcPr>
          <w:p w14:paraId="69B8B91F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 xml:space="preserve">- Solve SQL problems on </w:t>
            </w:r>
            <w:proofErr w:type="spellStart"/>
            <w:r w:rsidRPr="00593457">
              <w:rPr>
                <w:rFonts w:ascii="Calibri" w:hAnsi="Calibri" w:cs="Calibri"/>
                <w:color w:val="000000"/>
              </w:rPr>
              <w:t>LeetCode</w:t>
            </w:r>
            <w:proofErr w:type="spellEnd"/>
            <w:r w:rsidRPr="00593457">
              <w:rPr>
                <w:rFonts w:ascii="Calibri" w:hAnsi="Calibri" w:cs="Calibri"/>
                <w:color w:val="000000"/>
              </w:rPr>
              <w:t>/</w:t>
            </w:r>
            <w:proofErr w:type="spellStart"/>
            <w:r w:rsidRPr="00593457">
              <w:rPr>
                <w:rFonts w:ascii="Calibri" w:hAnsi="Calibri" w:cs="Calibri"/>
                <w:color w:val="000000"/>
              </w:rPr>
              <w:t>HackerRank</w:t>
            </w:r>
            <w:proofErr w:type="spellEnd"/>
          </w:p>
          <w:p w14:paraId="2478462E" w14:textId="6EA2C166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Work on sample database projects or datasets</w:t>
            </w:r>
          </w:p>
        </w:tc>
      </w:tr>
      <w:tr w:rsidR="00593457" w:rsidRPr="00593457" w14:paraId="7BC0AEC1" w14:textId="77777777" w:rsidTr="00593457">
        <w:tc>
          <w:tcPr>
            <w:tcW w:w="2274" w:type="dxa"/>
          </w:tcPr>
          <w:p w14:paraId="05154C20" w14:textId="74E25432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3-4</w:t>
            </w:r>
          </w:p>
        </w:tc>
        <w:tc>
          <w:tcPr>
            <w:tcW w:w="2310" w:type="dxa"/>
          </w:tcPr>
          <w:p w14:paraId="1D16254B" w14:textId="29C502F8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React.js Essentials</w:t>
            </w:r>
          </w:p>
        </w:tc>
        <w:tc>
          <w:tcPr>
            <w:tcW w:w="2324" w:type="dxa"/>
          </w:tcPr>
          <w:p w14:paraId="060FA0DD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React component lifecycle and hooks (</w:t>
            </w:r>
            <w:proofErr w:type="spellStart"/>
            <w:r w:rsidRPr="00593457">
              <w:rPr>
                <w:rFonts w:ascii="Calibri" w:hAnsi="Calibri" w:cs="Calibri"/>
                <w:color w:val="000000"/>
              </w:rPr>
              <w:t>useState</w:t>
            </w:r>
            <w:proofErr w:type="spellEnd"/>
            <w:r w:rsidRPr="00593457">
              <w:rPr>
                <w:rFonts w:ascii="Calibri" w:hAnsi="Calibri" w:cs="Calibri"/>
                <w:color w:val="000000"/>
              </w:rPr>
              <w:t xml:space="preserve">, </w:t>
            </w:r>
            <w:proofErr w:type="spellStart"/>
            <w:r w:rsidRPr="00593457">
              <w:rPr>
                <w:rFonts w:ascii="Calibri" w:hAnsi="Calibri" w:cs="Calibri"/>
                <w:color w:val="000000"/>
              </w:rPr>
              <w:t>useEffect</w:t>
            </w:r>
            <w:proofErr w:type="spellEnd"/>
            <w:r w:rsidRPr="00593457">
              <w:rPr>
                <w:rFonts w:ascii="Calibri" w:hAnsi="Calibri" w:cs="Calibri"/>
                <w:color w:val="000000"/>
              </w:rPr>
              <w:t>)</w:t>
            </w:r>
          </w:p>
          <w:p w14:paraId="209AFDAD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State management (Context API, Redux)</w:t>
            </w:r>
          </w:p>
          <w:p w14:paraId="7502A2F2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Routing with React Router</w:t>
            </w:r>
          </w:p>
          <w:p w14:paraId="75A17487" w14:textId="01321A99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Forms and validation</w:t>
            </w:r>
          </w:p>
        </w:tc>
        <w:tc>
          <w:tcPr>
            <w:tcW w:w="2442" w:type="dxa"/>
          </w:tcPr>
          <w:p w14:paraId="7A331CA5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Build/update a simple project (e.g., Todo app, weather app)</w:t>
            </w:r>
          </w:p>
          <w:p w14:paraId="4E00476B" w14:textId="15DEE792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Integrate an API</w:t>
            </w:r>
          </w:p>
        </w:tc>
      </w:tr>
      <w:tr w:rsidR="00593457" w:rsidRPr="00593457" w14:paraId="2B9FD6EE" w14:textId="77777777" w:rsidTr="00593457">
        <w:tc>
          <w:tcPr>
            <w:tcW w:w="2274" w:type="dxa"/>
          </w:tcPr>
          <w:p w14:paraId="29FD2EFB" w14:textId="23669432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5-6</w:t>
            </w:r>
          </w:p>
        </w:tc>
        <w:tc>
          <w:tcPr>
            <w:tcW w:w="2310" w:type="dxa"/>
          </w:tcPr>
          <w:p w14:paraId="7100193D" w14:textId="315018EF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Node.js Fundamentals</w:t>
            </w:r>
          </w:p>
        </w:tc>
        <w:tc>
          <w:tcPr>
            <w:tcW w:w="2324" w:type="dxa"/>
          </w:tcPr>
          <w:p w14:paraId="68D94956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Core Node.js concepts (Event loop, async programming)</w:t>
            </w:r>
          </w:p>
          <w:p w14:paraId="72DF5124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Express.js for RESTful APIs</w:t>
            </w:r>
          </w:p>
          <w:p w14:paraId="7C38B74E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Middleware, authentication, and security</w:t>
            </w:r>
          </w:p>
          <w:p w14:paraId="2BD532FF" w14:textId="26DD1476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Database integration</w:t>
            </w:r>
          </w:p>
        </w:tc>
        <w:tc>
          <w:tcPr>
            <w:tcW w:w="2442" w:type="dxa"/>
          </w:tcPr>
          <w:p w14:paraId="0A66C6B7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Create a CRUD API using Express.js</w:t>
            </w:r>
          </w:p>
          <w:p w14:paraId="2D12219A" w14:textId="23E217C6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Implement authentication with JWT</w:t>
            </w:r>
          </w:p>
        </w:tc>
      </w:tr>
      <w:tr w:rsidR="00593457" w:rsidRPr="00593457" w14:paraId="5C96AAE1" w14:textId="77777777" w:rsidTr="00593457">
        <w:tc>
          <w:tcPr>
            <w:tcW w:w="2274" w:type="dxa"/>
          </w:tcPr>
          <w:p w14:paraId="2E0534F7" w14:textId="33B6D0BC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2310" w:type="dxa"/>
          </w:tcPr>
          <w:p w14:paraId="18CDACAB" w14:textId="077292EB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Review and Project Integration</w:t>
            </w:r>
          </w:p>
        </w:tc>
        <w:tc>
          <w:tcPr>
            <w:tcW w:w="2324" w:type="dxa"/>
          </w:tcPr>
          <w:p w14:paraId="517AF3F2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Review complex topics in SQL, React.js, Node.js</w:t>
            </w:r>
          </w:p>
          <w:p w14:paraId="2565D3CB" w14:textId="74ED7C0E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Integrate front-end and back-end</w:t>
            </w:r>
          </w:p>
        </w:tc>
        <w:tc>
          <w:tcPr>
            <w:tcW w:w="2442" w:type="dxa"/>
          </w:tcPr>
          <w:p w14:paraId="4E7AEB03" w14:textId="55BD0990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Start building a full-stack application (e.g., blog platform)</w:t>
            </w:r>
          </w:p>
        </w:tc>
      </w:tr>
      <w:tr w:rsidR="00593457" w:rsidRPr="00593457" w14:paraId="0F483FA7" w14:textId="77777777" w:rsidTr="00593457">
        <w:tc>
          <w:tcPr>
            <w:tcW w:w="2274" w:type="dxa"/>
          </w:tcPr>
          <w:p w14:paraId="1B265CF2" w14:textId="5024C97B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8-9</w:t>
            </w:r>
          </w:p>
        </w:tc>
        <w:tc>
          <w:tcPr>
            <w:tcW w:w="2310" w:type="dxa"/>
          </w:tcPr>
          <w:p w14:paraId="29C87646" w14:textId="2E524A4D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Java/.NET Focus</w:t>
            </w:r>
          </w:p>
        </w:tc>
        <w:tc>
          <w:tcPr>
            <w:tcW w:w="2324" w:type="dxa"/>
          </w:tcPr>
          <w:p w14:paraId="25F944EA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OOP concepts and design patterns</w:t>
            </w:r>
          </w:p>
          <w:p w14:paraId="66D58FC9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Spring Boot (Java) or ASP.NET Core (C#)</w:t>
            </w:r>
          </w:p>
          <w:p w14:paraId="29F9F680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RESTful API development</w:t>
            </w:r>
          </w:p>
          <w:p w14:paraId="0A6E246A" w14:textId="7572563A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Dependency injection and unit testing</w:t>
            </w:r>
          </w:p>
        </w:tc>
        <w:tc>
          <w:tcPr>
            <w:tcW w:w="2442" w:type="dxa"/>
          </w:tcPr>
          <w:p w14:paraId="3E62E515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Build a web service using Spring Boot or ASP.NET Core</w:t>
            </w:r>
          </w:p>
          <w:p w14:paraId="3E77A6D6" w14:textId="72FB33C3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Write unit tests</w:t>
            </w:r>
          </w:p>
        </w:tc>
      </w:tr>
      <w:tr w:rsidR="00593457" w:rsidRPr="00593457" w14:paraId="6E26BB3C" w14:textId="77777777" w:rsidTr="00593457">
        <w:tc>
          <w:tcPr>
            <w:tcW w:w="2274" w:type="dxa"/>
          </w:tcPr>
          <w:p w14:paraId="61BEB053" w14:textId="29FDB794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10-11</w:t>
            </w:r>
          </w:p>
        </w:tc>
        <w:tc>
          <w:tcPr>
            <w:tcW w:w="2310" w:type="dxa"/>
          </w:tcPr>
          <w:p w14:paraId="6B7F4501" w14:textId="0578666F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Full-Stack Application Enhancement</w:t>
            </w:r>
          </w:p>
        </w:tc>
        <w:tc>
          <w:tcPr>
            <w:tcW w:w="2324" w:type="dxa"/>
          </w:tcPr>
          <w:p w14:paraId="76FE769B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Enhance full-stack project with features (user roles, data validation)</w:t>
            </w:r>
          </w:p>
          <w:p w14:paraId="1B1900B0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Error handling and logging</w:t>
            </w:r>
          </w:p>
          <w:p w14:paraId="0C8723F0" w14:textId="293C1477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Deploy to a cloud platform (AWS, Heroku)</w:t>
            </w:r>
          </w:p>
        </w:tc>
        <w:tc>
          <w:tcPr>
            <w:tcW w:w="2442" w:type="dxa"/>
          </w:tcPr>
          <w:p w14:paraId="377A694F" w14:textId="00E9D960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Implement new features and deploy the application</w:t>
            </w:r>
          </w:p>
        </w:tc>
      </w:tr>
      <w:tr w:rsidR="00593457" w:rsidRPr="00593457" w14:paraId="10FFBD85" w14:textId="77777777" w:rsidTr="00593457">
        <w:tc>
          <w:tcPr>
            <w:tcW w:w="2274" w:type="dxa"/>
          </w:tcPr>
          <w:p w14:paraId="341D826F" w14:textId="2644D792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2310" w:type="dxa"/>
          </w:tcPr>
          <w:p w14:paraId="6B21B171" w14:textId="3A0ECF83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System Design and Code Review</w:t>
            </w:r>
          </w:p>
        </w:tc>
        <w:tc>
          <w:tcPr>
            <w:tcW w:w="2324" w:type="dxa"/>
          </w:tcPr>
          <w:p w14:paraId="653BA0E7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Basics of system design (scalability, load balancing)</w:t>
            </w:r>
          </w:p>
          <w:p w14:paraId="06A12315" w14:textId="3B98AB04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Database scaling and optimization strategies</w:t>
            </w:r>
          </w:p>
        </w:tc>
        <w:tc>
          <w:tcPr>
            <w:tcW w:w="2442" w:type="dxa"/>
          </w:tcPr>
          <w:p w14:paraId="6AE57DE9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Participate in mock system design interviews</w:t>
            </w:r>
          </w:p>
          <w:p w14:paraId="6ECB86D0" w14:textId="011C3C19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Conduct a code review of your projects</w:t>
            </w:r>
          </w:p>
        </w:tc>
      </w:tr>
      <w:tr w:rsidR="00593457" w:rsidRPr="00593457" w14:paraId="490391CE" w14:textId="77777777" w:rsidTr="00593457">
        <w:tc>
          <w:tcPr>
            <w:tcW w:w="2274" w:type="dxa"/>
          </w:tcPr>
          <w:p w14:paraId="5EE9EE32" w14:textId="333A46A7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lastRenderedPageBreak/>
              <w:t>13</w:t>
            </w:r>
          </w:p>
        </w:tc>
        <w:tc>
          <w:tcPr>
            <w:tcW w:w="2310" w:type="dxa"/>
          </w:tcPr>
          <w:p w14:paraId="4F63E8AD" w14:textId="5DB537A7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Interview Preparation</w:t>
            </w:r>
          </w:p>
        </w:tc>
        <w:tc>
          <w:tcPr>
            <w:tcW w:w="2324" w:type="dxa"/>
          </w:tcPr>
          <w:p w14:paraId="0C24F5D9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Practice coding problems (data structures and algorithms)</w:t>
            </w:r>
          </w:p>
          <w:p w14:paraId="46E21FFF" w14:textId="00F83E7B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- Prepare for behavioral and technical interviews</w:t>
            </w:r>
          </w:p>
        </w:tc>
        <w:tc>
          <w:tcPr>
            <w:tcW w:w="2442" w:type="dxa"/>
          </w:tcPr>
          <w:p w14:paraId="6BF249BC" w14:textId="4E81B472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 xml:space="preserve">- Mock interviews on </w:t>
            </w:r>
            <w:proofErr w:type="spellStart"/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Pramp</w:t>
            </w:r>
            <w:proofErr w:type="spellEnd"/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, Interviewing.io</w:t>
            </w:r>
          </w:p>
        </w:tc>
      </w:tr>
      <w:tr w:rsidR="00593457" w:rsidRPr="00593457" w14:paraId="54672BF4" w14:textId="77777777" w:rsidTr="00593457">
        <w:tc>
          <w:tcPr>
            <w:tcW w:w="2274" w:type="dxa"/>
          </w:tcPr>
          <w:p w14:paraId="4E2343B7" w14:textId="270A25D3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</w:pPr>
            <w:r w:rsidRPr="00593457">
              <w:rPr>
                <w:rFonts w:ascii="Calibri" w:hAnsi="Calibri" w:cs="Calibri"/>
                <w:b/>
                <w:bCs/>
                <w:color w:val="000000"/>
                <w:sz w:val="24"/>
                <w:szCs w:val="24"/>
              </w:rPr>
              <w:t>Ongoing</w:t>
            </w:r>
          </w:p>
        </w:tc>
        <w:tc>
          <w:tcPr>
            <w:tcW w:w="2310" w:type="dxa"/>
          </w:tcPr>
          <w:p w14:paraId="39E99694" w14:textId="4B59D975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93457">
              <w:rPr>
                <w:rFonts w:ascii="Calibri" w:hAnsi="Calibri" w:cs="Calibri"/>
                <w:color w:val="000000"/>
                <w:sz w:val="24"/>
                <w:szCs w:val="24"/>
              </w:rPr>
              <w:t>Networking</w:t>
            </w:r>
          </w:p>
        </w:tc>
        <w:tc>
          <w:tcPr>
            <w:tcW w:w="2324" w:type="dxa"/>
          </w:tcPr>
          <w:p w14:paraId="50F8341F" w14:textId="77777777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</w:rPr>
            </w:pPr>
            <w:r w:rsidRPr="00593457">
              <w:rPr>
                <w:rFonts w:ascii="Calibri" w:hAnsi="Calibri" w:cs="Calibri"/>
                <w:color w:val="000000"/>
              </w:rPr>
              <w:t>- Reach out to professionals on LinkedIn</w:t>
            </w:r>
          </w:p>
          <w:p w14:paraId="51427019" w14:textId="5CF46233" w:rsidR="00593457" w:rsidRPr="00593457" w:rsidRDefault="00593457" w:rsidP="00593457">
            <w:pPr>
              <w:pStyle w:val="NormalWeb"/>
              <w:spacing w:before="0" w:beforeAutospacing="0" w:after="0" w:afterAutospacing="0" w:line="360" w:lineRule="auto"/>
              <w:rPr>
                <w:rFonts w:ascii="Calibri" w:hAnsi="Calibri" w:cs="Calibri"/>
                <w:color w:val="000000"/>
              </w:rPr>
            </w:pPr>
            <w:r w:rsidRPr="00593457">
              <w:rPr>
                <w:rFonts w:ascii="Calibri" w:hAnsi="Calibri" w:cs="Calibri"/>
                <w:color w:val="000000"/>
              </w:rPr>
              <w:t>- Engage in developer communities (GitHub, Stack Overflow)</w:t>
            </w:r>
          </w:p>
        </w:tc>
        <w:tc>
          <w:tcPr>
            <w:tcW w:w="2442" w:type="dxa"/>
          </w:tcPr>
          <w:p w14:paraId="7CD36218" w14:textId="77777777" w:rsidR="00593457" w:rsidRPr="00593457" w:rsidRDefault="00593457" w:rsidP="00593457">
            <w:pPr>
              <w:spacing w:line="360" w:lineRule="auto"/>
              <w:rPr>
                <w:rFonts w:ascii="Calibri" w:hAnsi="Calibri" w:cs="Calibri"/>
                <w:color w:val="000000"/>
                <w:sz w:val="24"/>
                <w:szCs w:val="24"/>
              </w:rPr>
            </w:pPr>
          </w:p>
        </w:tc>
      </w:tr>
    </w:tbl>
    <w:p w14:paraId="6CB2D27B" w14:textId="77777777" w:rsidR="006719FE" w:rsidRPr="00B50CF8" w:rsidRDefault="006719FE" w:rsidP="00593457"/>
    <w:sectPr w:rsidR="006719FE" w:rsidRPr="00B50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sTCwsDQ0NDczMzBX0lEKTi0uzszPAykwqgUAFLJcXCwAAAA="/>
  </w:docVars>
  <w:rsids>
    <w:rsidRoot w:val="00412BFF"/>
    <w:rsid w:val="000169CF"/>
    <w:rsid w:val="000E0286"/>
    <w:rsid w:val="000E52F9"/>
    <w:rsid w:val="000F64BA"/>
    <w:rsid w:val="001648F9"/>
    <w:rsid w:val="00225400"/>
    <w:rsid w:val="003330CE"/>
    <w:rsid w:val="00412BFF"/>
    <w:rsid w:val="00431F2F"/>
    <w:rsid w:val="004E151D"/>
    <w:rsid w:val="004F370B"/>
    <w:rsid w:val="00544304"/>
    <w:rsid w:val="00562765"/>
    <w:rsid w:val="00593457"/>
    <w:rsid w:val="006719FE"/>
    <w:rsid w:val="007C1CF6"/>
    <w:rsid w:val="007C3328"/>
    <w:rsid w:val="00881354"/>
    <w:rsid w:val="00B50CF8"/>
    <w:rsid w:val="00BD1891"/>
    <w:rsid w:val="00D32872"/>
    <w:rsid w:val="00D451ED"/>
    <w:rsid w:val="00D95668"/>
    <w:rsid w:val="00EA0FCA"/>
    <w:rsid w:val="00EE780F"/>
    <w:rsid w:val="00EF2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56EDA"/>
  <w15:chartTrackingRefBased/>
  <w15:docId w15:val="{225640C9-76AF-4F15-BB06-DB7AE480E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2B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2B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2BF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2B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2BF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2B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2B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2B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2B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B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2B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2B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2BF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2BF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2B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2B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2B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2B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2B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2B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2B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2B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2B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2B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2B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2B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2B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2BF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2BF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50C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593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25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 Romeshika Yamasinghe</dc:creator>
  <cp:keywords/>
  <dc:description/>
  <cp:lastModifiedBy>Nithya Romeshika Yamasinghe</cp:lastModifiedBy>
  <cp:revision>3</cp:revision>
  <dcterms:created xsi:type="dcterms:W3CDTF">2024-08-19T13:34:00Z</dcterms:created>
  <dcterms:modified xsi:type="dcterms:W3CDTF">2024-08-19T13:48:00Z</dcterms:modified>
</cp:coreProperties>
</file>